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6F774" w14:textId="514DC40B" w:rsidR="004C4BC8" w:rsidRPr="00846BA3" w:rsidRDefault="004C4BC8" w:rsidP="004533E3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51063F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4533E3">
        <w:rPr>
          <w:rFonts w:ascii="Times New Roman" w:hAnsi="Times New Roman" w:cs="Times New Roman"/>
          <w:b/>
          <w:noProof/>
          <w:sz w:val="32"/>
          <w:szCs w:val="32"/>
          <w:u w:val="single"/>
        </w:rPr>
        <w:t>2</w:t>
      </w:r>
    </w:p>
    <w:p w14:paraId="1BD00E49" w14:textId="0BCA4955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4533E3">
        <w:rPr>
          <w:rFonts w:ascii="Times New Roman" w:hAnsi="Times New Roman" w:cs="Times New Roman"/>
          <w:b/>
          <w:sz w:val="28"/>
          <w:szCs w:val="28"/>
        </w:rPr>
        <w:t>Mohd Arshad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UID: </w:t>
      </w:r>
      <w:r w:rsidR="004533E3">
        <w:rPr>
          <w:rFonts w:ascii="Times New Roman" w:hAnsi="Times New Roman" w:cs="Times New Roman"/>
          <w:b/>
          <w:sz w:val="28"/>
          <w:szCs w:val="28"/>
        </w:rPr>
        <w:t>22BCS10091</w:t>
      </w:r>
    </w:p>
    <w:p w14:paraId="17C0C4CA" w14:textId="71DECA40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4533E3">
        <w:rPr>
          <w:rFonts w:ascii="Times New Roman" w:hAnsi="Times New Roman" w:cs="Times New Roman"/>
          <w:b/>
          <w:sz w:val="28"/>
          <w:szCs w:val="28"/>
        </w:rPr>
        <w:tab/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>Section/Group:</w:t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FL_IOT-602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94A2AAF" w14:textId="313BE2F6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6</w:t>
      </w:r>
      <w:r w:rsidR="004533E3"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4533E3">
        <w:rPr>
          <w:rFonts w:ascii="Times New Roman" w:hAnsi="Times New Roman" w:cs="Times New Roman"/>
          <w:b/>
          <w:sz w:val="28"/>
          <w:szCs w:val="28"/>
          <w:lang w:val="en-IN"/>
        </w:rPr>
        <w:t xml:space="preserve"> 04/01/2</w:t>
      </w:r>
    </w:p>
    <w:p w14:paraId="6BD65244" w14:textId="24D8F139" w:rsidR="0051063F" w:rsidRDefault="004C4BC8" w:rsidP="004533E3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AP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4533E3">
        <w:rPr>
          <w:rFonts w:ascii="Times New Roman" w:hAnsi="Times New Roman" w:cs="Times New Roman"/>
          <w:b/>
          <w:sz w:val="28"/>
          <w:szCs w:val="28"/>
        </w:rPr>
        <w:t xml:space="preserve"> 22CSP-351</w:t>
      </w:r>
    </w:p>
    <w:p w14:paraId="31AAD0BB" w14:textId="0116522E" w:rsidR="004533E3" w:rsidRDefault="004533E3" w:rsidP="004533E3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05B63AF" w14:textId="5D0C1A86" w:rsidR="004533E3" w:rsidRDefault="004533E3" w:rsidP="004533E3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46265D7" w14:textId="0BC832C1" w:rsidR="004533E3" w:rsidRDefault="004533E3" w:rsidP="004533E3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1: Longest Nice Substring</w:t>
      </w:r>
    </w:p>
    <w:p w14:paraId="1C16E318" w14:textId="2EB9E59A" w:rsidR="004533E3" w:rsidRDefault="004533E3" w:rsidP="004533E3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Code: </w:t>
      </w:r>
    </w:p>
    <w:p w14:paraId="32DD7408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>class Solution {</w:t>
      </w:r>
    </w:p>
    <w:p w14:paraId="74B92847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>public:</w:t>
      </w:r>
    </w:p>
    <w:p w14:paraId="7E4B0FAB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string </w:t>
      </w:r>
      <w:proofErr w:type="spellStart"/>
      <w:proofErr w:type="gramStart"/>
      <w:r w:rsidRPr="004533E3">
        <w:rPr>
          <w:rFonts w:ascii="Times New Roman" w:hAnsi="Times New Roman" w:cs="Times New Roman"/>
          <w:sz w:val="24"/>
          <w:szCs w:val="28"/>
        </w:rPr>
        <w:t>longestNiceSubstring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</w:t>
      </w:r>
      <w:proofErr w:type="gramEnd"/>
      <w:r w:rsidRPr="004533E3">
        <w:rPr>
          <w:rFonts w:ascii="Times New Roman" w:hAnsi="Times New Roman" w:cs="Times New Roman"/>
          <w:sz w:val="24"/>
          <w:szCs w:val="28"/>
        </w:rPr>
        <w:t>string s) {</w:t>
      </w:r>
    </w:p>
    <w:p w14:paraId="20A51845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int n = </w:t>
      </w:r>
      <w:proofErr w:type="spellStart"/>
      <w:proofErr w:type="gramStart"/>
      <w:r w:rsidRPr="004533E3">
        <w:rPr>
          <w:rFonts w:ascii="Times New Roman" w:hAnsi="Times New Roman" w:cs="Times New Roman"/>
          <w:sz w:val="24"/>
          <w:szCs w:val="28"/>
        </w:rPr>
        <w:t>s.size</w:t>
      </w:r>
      <w:proofErr w:type="spellEnd"/>
      <w:proofErr w:type="gramEnd"/>
      <w:r w:rsidRPr="004533E3">
        <w:rPr>
          <w:rFonts w:ascii="Times New Roman" w:hAnsi="Times New Roman" w:cs="Times New Roman"/>
          <w:sz w:val="24"/>
          <w:szCs w:val="28"/>
        </w:rPr>
        <w:t>();</w:t>
      </w:r>
    </w:p>
    <w:p w14:paraId="4ECC2CB2" w14:textId="70BED10F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if (n &lt; 2) return "";</w:t>
      </w:r>
    </w:p>
    <w:p w14:paraId="09DB8B80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auto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sNic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= </w:t>
      </w:r>
      <w:proofErr w:type="gramStart"/>
      <w:r w:rsidRPr="004533E3">
        <w:rPr>
          <w:rFonts w:ascii="Times New Roman" w:hAnsi="Times New Roman" w:cs="Times New Roman"/>
          <w:sz w:val="24"/>
          <w:szCs w:val="28"/>
        </w:rPr>
        <w:t>[](</w:t>
      </w:r>
      <w:proofErr w:type="gramEnd"/>
      <w:r w:rsidRPr="004533E3">
        <w:rPr>
          <w:rFonts w:ascii="Times New Roman" w:hAnsi="Times New Roman" w:cs="Times New Roman"/>
          <w:sz w:val="24"/>
          <w:szCs w:val="28"/>
        </w:rPr>
        <w:t>const string&amp; str) {</w:t>
      </w:r>
    </w:p>
    <w:p w14:paraId="46835104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unordered_set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&lt;char&gt;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Low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Upp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;</w:t>
      </w:r>
    </w:p>
    <w:p w14:paraId="36C7E40A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for (char </w:t>
      </w:r>
      <w:proofErr w:type="gramStart"/>
      <w:r w:rsidRPr="004533E3">
        <w:rPr>
          <w:rFonts w:ascii="Times New Roman" w:hAnsi="Times New Roman" w:cs="Times New Roman"/>
          <w:sz w:val="24"/>
          <w:szCs w:val="28"/>
        </w:rPr>
        <w:t>c :</w:t>
      </w:r>
      <w:proofErr w:type="gramEnd"/>
      <w:r w:rsidRPr="004533E3">
        <w:rPr>
          <w:rFonts w:ascii="Times New Roman" w:hAnsi="Times New Roman" w:cs="Times New Roman"/>
          <w:sz w:val="24"/>
          <w:szCs w:val="28"/>
        </w:rPr>
        <w:t xml:space="preserve"> str) {</w:t>
      </w:r>
    </w:p>
    <w:p w14:paraId="2D842874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if (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slow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c)) {</w:t>
      </w:r>
    </w:p>
    <w:p w14:paraId="4210B54B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   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Lower.insert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c);</w:t>
      </w:r>
    </w:p>
    <w:p w14:paraId="1607DF35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} else if (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supp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c)) {</w:t>
      </w:r>
    </w:p>
    <w:p w14:paraId="470AA961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   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Upper.insert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tolow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c));</w:t>
      </w:r>
    </w:p>
    <w:p w14:paraId="7F10BFC2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}</w:t>
      </w:r>
    </w:p>
    <w:p w14:paraId="4099674B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}</w:t>
      </w:r>
    </w:p>
    <w:p w14:paraId="581C7ECA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return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Low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==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seenUpper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;</w:t>
      </w:r>
    </w:p>
    <w:p w14:paraId="1890BAF6" w14:textId="549E4981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};</w:t>
      </w:r>
    </w:p>
    <w:p w14:paraId="03612D1D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string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longestNic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= "";</w:t>
      </w:r>
    </w:p>
    <w:p w14:paraId="420C586C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for (int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= 0;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&lt; n; ++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) {</w:t>
      </w:r>
    </w:p>
    <w:p w14:paraId="6EA90B7C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for (int j =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+ 1; j &lt;= n; ++j) {</w:t>
      </w:r>
    </w:p>
    <w:p w14:paraId="662A9599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string sub = </w:t>
      </w:r>
      <w:proofErr w:type="spellStart"/>
      <w:proofErr w:type="gramStart"/>
      <w:r w:rsidRPr="004533E3">
        <w:rPr>
          <w:rFonts w:ascii="Times New Roman" w:hAnsi="Times New Roman" w:cs="Times New Roman"/>
          <w:sz w:val="24"/>
          <w:szCs w:val="28"/>
        </w:rPr>
        <w:t>s.substr</w:t>
      </w:r>
      <w:proofErr w:type="spellEnd"/>
      <w:proofErr w:type="gramEnd"/>
      <w:r w:rsidRPr="004533E3">
        <w:rPr>
          <w:rFonts w:ascii="Times New Roman" w:hAnsi="Times New Roman" w:cs="Times New Roman"/>
          <w:sz w:val="24"/>
          <w:szCs w:val="28"/>
        </w:rPr>
        <w:t>(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, j -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);</w:t>
      </w:r>
    </w:p>
    <w:p w14:paraId="0AB9EAAC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if (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isNic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(sub) &amp;&amp; </w:t>
      </w:r>
      <w:proofErr w:type="spellStart"/>
      <w:proofErr w:type="gramStart"/>
      <w:r w:rsidRPr="004533E3">
        <w:rPr>
          <w:rFonts w:ascii="Times New Roman" w:hAnsi="Times New Roman" w:cs="Times New Roman"/>
          <w:sz w:val="24"/>
          <w:szCs w:val="28"/>
        </w:rPr>
        <w:t>sub.size</w:t>
      </w:r>
      <w:proofErr w:type="spellEnd"/>
      <w:proofErr w:type="gramEnd"/>
      <w:r w:rsidRPr="004533E3">
        <w:rPr>
          <w:rFonts w:ascii="Times New Roman" w:hAnsi="Times New Roman" w:cs="Times New Roman"/>
          <w:sz w:val="24"/>
          <w:szCs w:val="28"/>
        </w:rPr>
        <w:t xml:space="preserve">() &gt;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longestNice.siz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()) {</w:t>
      </w:r>
    </w:p>
    <w:p w14:paraId="196C8507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   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longestNic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 xml:space="preserve"> = sub;</w:t>
      </w:r>
    </w:p>
    <w:p w14:paraId="73382E63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    }</w:t>
      </w:r>
    </w:p>
    <w:p w14:paraId="4D588BCB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    }</w:t>
      </w:r>
    </w:p>
    <w:p w14:paraId="58F7C017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}</w:t>
      </w:r>
    </w:p>
    <w:p w14:paraId="339107ED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    return </w:t>
      </w:r>
      <w:proofErr w:type="spellStart"/>
      <w:r w:rsidRPr="004533E3">
        <w:rPr>
          <w:rFonts w:ascii="Times New Roman" w:hAnsi="Times New Roman" w:cs="Times New Roman"/>
          <w:sz w:val="24"/>
          <w:szCs w:val="28"/>
        </w:rPr>
        <w:t>longestNice</w:t>
      </w:r>
      <w:proofErr w:type="spellEnd"/>
      <w:r w:rsidRPr="004533E3">
        <w:rPr>
          <w:rFonts w:ascii="Times New Roman" w:hAnsi="Times New Roman" w:cs="Times New Roman"/>
          <w:sz w:val="24"/>
          <w:szCs w:val="28"/>
        </w:rPr>
        <w:t>;</w:t>
      </w:r>
    </w:p>
    <w:p w14:paraId="5DE9D335" w14:textId="77777777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 xml:space="preserve">    }</w:t>
      </w:r>
    </w:p>
    <w:p w14:paraId="2CAA0709" w14:textId="6E58765D" w:rsidR="004533E3" w:rsidRPr="004533E3" w:rsidRDefault="004533E3" w:rsidP="004533E3">
      <w:pPr>
        <w:spacing w:after="0"/>
        <w:jc w:val="both"/>
        <w:rPr>
          <w:rFonts w:ascii="Times New Roman" w:hAnsi="Times New Roman" w:cs="Times New Roman"/>
          <w:sz w:val="24"/>
          <w:szCs w:val="28"/>
        </w:rPr>
      </w:pPr>
      <w:r w:rsidRPr="004533E3">
        <w:rPr>
          <w:rFonts w:ascii="Times New Roman" w:hAnsi="Times New Roman" w:cs="Times New Roman"/>
          <w:sz w:val="24"/>
          <w:szCs w:val="28"/>
        </w:rPr>
        <w:t>};</w:t>
      </w:r>
    </w:p>
    <w:p w14:paraId="2BA9E2C7" w14:textId="77777777"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F6DBA38" w14:textId="59B059A0" w:rsidR="004C4BC8" w:rsidRPr="007A650C" w:rsidRDefault="007A650C" w:rsidP="007A650C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7A650C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Output:</w:t>
      </w:r>
    </w:p>
    <w:p w14:paraId="5D6B3E8B" w14:textId="7CDD2734" w:rsidR="007A650C" w:rsidRDefault="007A650C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7A650C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70CD7842" wp14:editId="21151164">
            <wp:extent cx="3857624" cy="3139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7039" cy="3171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C5F25" w14:textId="5224EE7A" w:rsidR="007A650C" w:rsidRDefault="007A650C" w:rsidP="007A650C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Q2: Reverse Bits</w:t>
      </w:r>
    </w:p>
    <w:p w14:paraId="446D80CA" w14:textId="432A61E2" w:rsidR="007A650C" w:rsidRDefault="007A650C" w:rsidP="007A650C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3A376EB9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class Solution {</w:t>
      </w:r>
    </w:p>
    <w:p w14:paraId="7B9F9255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public:</w:t>
      </w:r>
    </w:p>
    <w:p w14:paraId="33BDD2FF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uint32_t </w:t>
      </w:r>
      <w:proofErr w:type="spellStart"/>
      <w:proofErr w:type="gramStart"/>
      <w:r w:rsidRPr="007A650C">
        <w:rPr>
          <w:rFonts w:ascii="Times New Roman" w:hAnsi="Times New Roman" w:cs="Times New Roman"/>
          <w:sz w:val="24"/>
          <w:szCs w:val="28"/>
          <w:lang w:val="en-IN"/>
        </w:rPr>
        <w:t>reverseBit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(</w:t>
      </w:r>
      <w:proofErr w:type="gramEnd"/>
      <w:r w:rsidRPr="007A650C">
        <w:rPr>
          <w:rFonts w:ascii="Times New Roman" w:hAnsi="Times New Roman" w:cs="Times New Roman"/>
          <w:sz w:val="24"/>
          <w:szCs w:val="28"/>
          <w:lang w:val="en-IN"/>
        </w:rPr>
        <w:t>uint32_t n) {</w:t>
      </w:r>
    </w:p>
    <w:p w14:paraId="14544DE4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uint32_t result = 0;</w:t>
      </w:r>
    </w:p>
    <w:p w14:paraId="013CE1B9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for (int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0;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&lt; 32; ++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) {</w:t>
      </w:r>
    </w:p>
    <w:p w14:paraId="17AC2B09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result = (result &lt;&lt; 1) | (n &amp; 1);</w:t>
      </w:r>
    </w:p>
    <w:p w14:paraId="42FBADEB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n &gt;&gt;= 1;</w:t>
      </w:r>
    </w:p>
    <w:p w14:paraId="4C4BF7CF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196EA3DB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return result;</w:t>
      </w:r>
    </w:p>
    <w:p w14:paraId="4490D25D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}</w:t>
      </w:r>
    </w:p>
    <w:p w14:paraId="4BFA020D" w14:textId="04EEBB48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};</w:t>
      </w:r>
    </w:p>
    <w:p w14:paraId="55936F1B" w14:textId="141A3042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</w:p>
    <w:p w14:paraId="4BBA1876" w14:textId="147A4B7F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7A650C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32AF03AE" w14:textId="6EE6D050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7A650C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drawing>
          <wp:inline distT="0" distB="0" distL="0" distR="0" wp14:anchorId="27D28254" wp14:editId="2D37F2EB">
            <wp:extent cx="5038725" cy="2834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9440" cy="2835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DB209" w14:textId="22C3C97B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</w:p>
    <w:p w14:paraId="4C152EBA" w14:textId="1301B30B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Q3: Number of 1 bit</w:t>
      </w:r>
    </w:p>
    <w:p w14:paraId="75FE7457" w14:textId="456A1DB0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3C28E245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class Solution {</w:t>
      </w:r>
    </w:p>
    <w:p w14:paraId="077D443E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public:</w:t>
      </w:r>
    </w:p>
    <w:p w14:paraId="6BAFA376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int </w:t>
      </w:r>
      <w:proofErr w:type="spellStart"/>
      <w:proofErr w:type="gramStart"/>
      <w:r w:rsidRPr="007A650C">
        <w:rPr>
          <w:rFonts w:ascii="Times New Roman" w:hAnsi="Times New Roman" w:cs="Times New Roman"/>
          <w:sz w:val="24"/>
          <w:szCs w:val="28"/>
          <w:lang w:val="en-IN"/>
        </w:rPr>
        <w:t>hammingWeight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(</w:t>
      </w:r>
      <w:proofErr w:type="gramEnd"/>
      <w:r w:rsidRPr="007A650C">
        <w:rPr>
          <w:rFonts w:ascii="Times New Roman" w:hAnsi="Times New Roman" w:cs="Times New Roman"/>
          <w:sz w:val="24"/>
          <w:szCs w:val="28"/>
          <w:lang w:val="en-IN"/>
        </w:rPr>
        <w:t>int n) {</w:t>
      </w:r>
    </w:p>
    <w:p w14:paraId="4C1ED4C3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int count = 0;</w:t>
      </w:r>
    </w:p>
    <w:p w14:paraId="55D51016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while (n) {</w:t>
      </w:r>
    </w:p>
    <w:p w14:paraId="69D6EE43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count += n &amp; 1;</w:t>
      </w:r>
    </w:p>
    <w:p w14:paraId="757F6B1C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n &gt;&gt;= 1;</w:t>
      </w:r>
    </w:p>
    <w:p w14:paraId="343D0B28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24E1CC48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return count;</w:t>
      </w:r>
    </w:p>
    <w:p w14:paraId="0566BC54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}</w:t>
      </w:r>
    </w:p>
    <w:p w14:paraId="36B85806" w14:textId="0E074A73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};</w:t>
      </w:r>
    </w:p>
    <w:p w14:paraId="48BFD9A5" w14:textId="4FFCFF9A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37E6A025" w14:textId="4F7A6F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7A650C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drawing>
          <wp:inline distT="0" distB="0" distL="0" distR="0" wp14:anchorId="2712FC27" wp14:editId="49A1F475">
            <wp:extent cx="2724150" cy="2293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4536" cy="229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FBE71" w14:textId="6CE9B782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</w:p>
    <w:p w14:paraId="5D31FAD9" w14:textId="2E0A23AF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Q4: Maximum </w:t>
      </w:r>
      <w:proofErr w:type="spellStart"/>
      <w:r>
        <w:rPr>
          <w:rFonts w:ascii="Times New Roman" w:hAnsi="Times New Roman" w:cs="Times New Roman"/>
          <w:b/>
          <w:sz w:val="28"/>
          <w:szCs w:val="28"/>
          <w:lang w:val="en-IN"/>
        </w:rPr>
        <w:t>SubArray</w:t>
      </w:r>
      <w:proofErr w:type="spellEnd"/>
    </w:p>
    <w:p w14:paraId="5607B9B4" w14:textId="218564EC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47E3A918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class Solution {</w:t>
      </w:r>
    </w:p>
    <w:p w14:paraId="03DAD517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public:</w:t>
      </w:r>
    </w:p>
    <w:p w14:paraId="7D2D7EE3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int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maxSubArray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(vector&lt;int&gt;&amp;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) {</w:t>
      </w:r>
    </w:p>
    <w:p w14:paraId="5569B8C2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int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max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</w:t>
      </w:r>
      <w:proofErr w:type="spellStart"/>
      <w:proofErr w:type="gram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[</w:t>
      </w:r>
      <w:proofErr w:type="gram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0],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current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[0];</w:t>
      </w:r>
    </w:p>
    <w:p w14:paraId="53E1D2B3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for (int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1;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&lt; </w:t>
      </w:r>
      <w:proofErr w:type="spellStart"/>
      <w:proofErr w:type="gram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.size</w:t>
      </w:r>
      <w:proofErr w:type="spellEnd"/>
      <w:proofErr w:type="gramEnd"/>
      <w:r w:rsidRPr="007A650C">
        <w:rPr>
          <w:rFonts w:ascii="Times New Roman" w:hAnsi="Times New Roman" w:cs="Times New Roman"/>
          <w:sz w:val="24"/>
          <w:szCs w:val="28"/>
          <w:lang w:val="en-IN"/>
        </w:rPr>
        <w:t>(); ++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) {</w:t>
      </w:r>
    </w:p>
    <w:p w14:paraId="195D1045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current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max(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[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],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current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+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[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i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]);</w:t>
      </w:r>
    </w:p>
    <w:p w14:paraId="2245E87B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   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max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= </w:t>
      </w:r>
      <w:proofErr w:type="gramStart"/>
      <w:r w:rsidRPr="007A650C">
        <w:rPr>
          <w:rFonts w:ascii="Times New Roman" w:hAnsi="Times New Roman" w:cs="Times New Roman"/>
          <w:sz w:val="24"/>
          <w:szCs w:val="28"/>
          <w:lang w:val="en-IN"/>
        </w:rPr>
        <w:t>max(</w:t>
      </w:r>
      <w:proofErr w:type="spellStart"/>
      <w:proofErr w:type="gramEnd"/>
      <w:r w:rsidRPr="007A650C">
        <w:rPr>
          <w:rFonts w:ascii="Times New Roman" w:hAnsi="Times New Roman" w:cs="Times New Roman"/>
          <w:sz w:val="24"/>
          <w:szCs w:val="28"/>
          <w:lang w:val="en-IN"/>
        </w:rPr>
        <w:t>max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,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current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);</w:t>
      </w:r>
    </w:p>
    <w:p w14:paraId="6EF4801C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34E3B2AD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    return </w:t>
      </w:r>
      <w:proofErr w:type="spellStart"/>
      <w:r w:rsidRPr="007A650C">
        <w:rPr>
          <w:rFonts w:ascii="Times New Roman" w:hAnsi="Times New Roman" w:cs="Times New Roman"/>
          <w:sz w:val="24"/>
          <w:szCs w:val="28"/>
          <w:lang w:val="en-IN"/>
        </w:rPr>
        <w:t>maxSum</w:t>
      </w:r>
      <w:proofErr w:type="spellEnd"/>
      <w:r w:rsidRPr="007A650C">
        <w:rPr>
          <w:rFonts w:ascii="Times New Roman" w:hAnsi="Times New Roman" w:cs="Times New Roman"/>
          <w:sz w:val="24"/>
          <w:szCs w:val="28"/>
          <w:lang w:val="en-IN"/>
        </w:rPr>
        <w:t>;</w:t>
      </w:r>
    </w:p>
    <w:p w14:paraId="1E4A5E1B" w14:textId="77777777" w:rsidR="007A650C" w:rsidRP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 xml:space="preserve">    }</w:t>
      </w:r>
    </w:p>
    <w:p w14:paraId="157D7F96" w14:textId="4292622D" w:rsidR="007A650C" w:rsidRDefault="007A650C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7A650C">
        <w:rPr>
          <w:rFonts w:ascii="Times New Roman" w:hAnsi="Times New Roman" w:cs="Times New Roman"/>
          <w:sz w:val="24"/>
          <w:szCs w:val="28"/>
          <w:lang w:val="en-IN"/>
        </w:rPr>
        <w:t>};</w:t>
      </w:r>
    </w:p>
    <w:p w14:paraId="04CD3CC1" w14:textId="7C82767A" w:rsidR="007A650C" w:rsidRDefault="00F022CA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34080E06" w14:textId="079886E3" w:rsidR="00F022CA" w:rsidRPr="00F022CA" w:rsidRDefault="00F022CA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drawing>
          <wp:inline distT="0" distB="0" distL="0" distR="0" wp14:anchorId="017B6499" wp14:editId="4780E94D">
            <wp:extent cx="2781300" cy="23968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0207" cy="240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06688" w14:textId="27096090" w:rsidR="007A650C" w:rsidRDefault="00F022CA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Q5: Search a 2D Matrix ||</w:t>
      </w:r>
    </w:p>
    <w:p w14:paraId="2DCA2B29" w14:textId="652E261D" w:rsidR="00F022CA" w:rsidRDefault="00F022CA" w:rsidP="007A650C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823116E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>class Solution {</w:t>
      </w:r>
    </w:p>
    <w:p w14:paraId="14605911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>public:</w:t>
      </w:r>
    </w:p>
    <w:p w14:paraId="4F45AC2E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bool </w:t>
      </w:r>
      <w:proofErr w:type="spellStart"/>
      <w:r w:rsidRPr="00F022CA">
        <w:rPr>
          <w:rFonts w:ascii="Times New Roman" w:hAnsi="Times New Roman" w:cs="Times New Roman"/>
          <w:sz w:val="24"/>
          <w:szCs w:val="28"/>
          <w:lang w:val="en-IN"/>
        </w:rPr>
        <w:t>searchMatrix</w:t>
      </w:r>
      <w:proofErr w:type="spellEnd"/>
      <w:r w:rsidRPr="00F022CA">
        <w:rPr>
          <w:rFonts w:ascii="Times New Roman" w:hAnsi="Times New Roman" w:cs="Times New Roman"/>
          <w:sz w:val="24"/>
          <w:szCs w:val="28"/>
          <w:lang w:val="en-IN"/>
        </w:rPr>
        <w:t>(vector&lt;vector&lt;int&gt;&gt;&amp; matrix, int target) {</w:t>
      </w:r>
    </w:p>
    <w:p w14:paraId="3EEB33BB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if (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28"/>
          <w:lang w:val="en-IN"/>
        </w:rPr>
        <w:t>matrix.empty</w:t>
      </w:r>
      <w:proofErr w:type="spellEnd"/>
      <w:proofErr w:type="gramEnd"/>
      <w:r w:rsidRPr="00F022CA">
        <w:rPr>
          <w:rFonts w:ascii="Times New Roman" w:hAnsi="Times New Roman" w:cs="Times New Roman"/>
          <w:sz w:val="24"/>
          <w:szCs w:val="28"/>
          <w:lang w:val="en-IN"/>
        </w:rPr>
        <w:t>() || matrix[0].empty()) return false;</w:t>
      </w:r>
    </w:p>
    <w:p w14:paraId="602C70A9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</w:t>
      </w:r>
    </w:p>
    <w:p w14:paraId="23EAFA88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int row = 0, col = matrix[0</w:t>
      </w:r>
      <w:proofErr w:type="gramStart"/>
      <w:r w:rsidRPr="00F022CA">
        <w:rPr>
          <w:rFonts w:ascii="Times New Roman" w:hAnsi="Times New Roman" w:cs="Times New Roman"/>
          <w:sz w:val="24"/>
          <w:szCs w:val="28"/>
          <w:lang w:val="en-IN"/>
        </w:rPr>
        <w:t>].size</w:t>
      </w:r>
      <w:proofErr w:type="gramEnd"/>
      <w:r w:rsidRPr="00F022CA">
        <w:rPr>
          <w:rFonts w:ascii="Times New Roman" w:hAnsi="Times New Roman" w:cs="Times New Roman"/>
          <w:sz w:val="24"/>
          <w:szCs w:val="28"/>
          <w:lang w:val="en-IN"/>
        </w:rPr>
        <w:t>() - 1;</w:t>
      </w:r>
    </w:p>
    <w:p w14:paraId="089A05E8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while (row &lt;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28"/>
          <w:lang w:val="en-IN"/>
        </w:rPr>
        <w:t>matrix.size</w:t>
      </w:r>
      <w:proofErr w:type="spellEnd"/>
      <w:proofErr w:type="gramEnd"/>
      <w:r w:rsidRPr="00F022CA">
        <w:rPr>
          <w:rFonts w:ascii="Times New Roman" w:hAnsi="Times New Roman" w:cs="Times New Roman"/>
          <w:sz w:val="24"/>
          <w:szCs w:val="28"/>
          <w:lang w:val="en-IN"/>
        </w:rPr>
        <w:t>() &amp;&amp; col &gt;= 0) {</w:t>
      </w:r>
    </w:p>
    <w:p w14:paraId="17E1483C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    if (matrix[row][col] == target) return true;</w:t>
      </w:r>
    </w:p>
    <w:p w14:paraId="389CED0E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    else if (matrix[row][col] &lt; target) row++;</w:t>
      </w:r>
    </w:p>
    <w:p w14:paraId="773F01F5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    else col--;</w:t>
      </w:r>
    </w:p>
    <w:p w14:paraId="473B05F8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3E60DF93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    return false;</w:t>
      </w:r>
    </w:p>
    <w:p w14:paraId="256DD422" w14:textId="7777777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 xml:space="preserve">    }</w:t>
      </w:r>
    </w:p>
    <w:p w14:paraId="367922FE" w14:textId="3DBD9910" w:rsid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sz w:val="24"/>
          <w:szCs w:val="28"/>
          <w:lang w:val="en-IN"/>
        </w:rPr>
      </w:pPr>
      <w:r w:rsidRPr="00F022CA">
        <w:rPr>
          <w:rFonts w:ascii="Times New Roman" w:hAnsi="Times New Roman" w:cs="Times New Roman"/>
          <w:sz w:val="24"/>
          <w:szCs w:val="28"/>
          <w:lang w:val="en-IN"/>
        </w:rPr>
        <w:t>};</w:t>
      </w:r>
    </w:p>
    <w:p w14:paraId="2DA5C538" w14:textId="776ED855" w:rsid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726E1F5A" w14:textId="2759BA97" w:rsidR="00F022CA" w:rsidRPr="00F022CA" w:rsidRDefault="00F022CA" w:rsidP="00F022CA">
      <w:pPr>
        <w:tabs>
          <w:tab w:val="left" w:pos="9435"/>
        </w:tabs>
        <w:spacing w:after="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022CA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38580D38" wp14:editId="7236EA64">
            <wp:extent cx="5943600" cy="27709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1588" cy="277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DCC97" w14:textId="3FCB044D" w:rsidR="004C4BC8" w:rsidRDefault="004C4BC8" w:rsidP="0051063F">
      <w:p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7602ED08" w14:textId="5D5C1398" w:rsidR="00F022CA" w:rsidRDefault="00F022CA" w:rsidP="00F022CA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Q6: Super Pow</w:t>
      </w:r>
    </w:p>
    <w:p w14:paraId="3068A8A7" w14:textId="16A677EB" w:rsidR="00F022CA" w:rsidRDefault="00F022CA" w:rsidP="00F022CA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Code:</w:t>
      </w:r>
    </w:p>
    <w:p w14:paraId="698614B8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>class Solution {</w:t>
      </w:r>
    </w:p>
    <w:p w14:paraId="57D5B7A6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>public:</w:t>
      </w:r>
    </w:p>
    <w:p w14:paraId="3CF34F38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int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32"/>
          <w:lang w:val="en-IN"/>
        </w:rPr>
        <w:t>superPow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(</w:t>
      </w:r>
      <w:proofErr w:type="gramEnd"/>
      <w:r w:rsidRPr="00F022CA">
        <w:rPr>
          <w:rFonts w:ascii="Times New Roman" w:hAnsi="Times New Roman" w:cs="Times New Roman"/>
          <w:sz w:val="24"/>
          <w:szCs w:val="32"/>
          <w:lang w:val="en-IN"/>
        </w:rPr>
        <w:t>int a, vector&lt;int&gt;&amp; b) {</w:t>
      </w:r>
    </w:p>
    <w:p w14:paraId="5D32F11B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</w:t>
      </w:r>
      <w:proofErr w:type="spellStart"/>
      <w:r w:rsidRPr="00F022CA">
        <w:rPr>
          <w:rFonts w:ascii="Times New Roman" w:hAnsi="Times New Roman" w:cs="Times New Roman"/>
          <w:sz w:val="24"/>
          <w:szCs w:val="32"/>
          <w:lang w:val="en-IN"/>
        </w:rPr>
        <w:t>const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int MOD = 1337;</w:t>
      </w:r>
    </w:p>
    <w:p w14:paraId="065889E1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lastRenderedPageBreak/>
        <w:t xml:space="preserve">        a %= MOD;</w:t>
      </w:r>
    </w:p>
    <w:p w14:paraId="0DAE33E4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int result = 1;</w:t>
      </w:r>
    </w:p>
    <w:p w14:paraId="6F095950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for (int </w:t>
      </w:r>
      <w:proofErr w:type="spellStart"/>
      <w:r w:rsidRPr="00F022CA">
        <w:rPr>
          <w:rFonts w:ascii="Times New Roman" w:hAnsi="Times New Roman" w:cs="Times New Roman"/>
          <w:sz w:val="24"/>
          <w:szCs w:val="32"/>
          <w:lang w:val="en-IN"/>
        </w:rPr>
        <w:t>i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=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32"/>
          <w:lang w:val="en-IN"/>
        </w:rPr>
        <w:t>b.size</w:t>
      </w:r>
      <w:proofErr w:type="spellEnd"/>
      <w:proofErr w:type="gramEnd"/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() - 1; </w:t>
      </w:r>
      <w:proofErr w:type="spellStart"/>
      <w:r w:rsidRPr="00F022CA">
        <w:rPr>
          <w:rFonts w:ascii="Times New Roman" w:hAnsi="Times New Roman" w:cs="Times New Roman"/>
          <w:sz w:val="24"/>
          <w:szCs w:val="32"/>
          <w:lang w:val="en-IN"/>
        </w:rPr>
        <w:t>i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&gt;= 0; --</w:t>
      </w:r>
      <w:proofErr w:type="spellStart"/>
      <w:r w:rsidRPr="00F022CA">
        <w:rPr>
          <w:rFonts w:ascii="Times New Roman" w:hAnsi="Times New Roman" w:cs="Times New Roman"/>
          <w:sz w:val="24"/>
          <w:szCs w:val="32"/>
          <w:lang w:val="en-IN"/>
        </w:rPr>
        <w:t>i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) {</w:t>
      </w:r>
    </w:p>
    <w:p w14:paraId="54B447B3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    result = (result *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32"/>
          <w:lang w:val="en-IN"/>
        </w:rPr>
        <w:t>powMod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(</w:t>
      </w:r>
      <w:proofErr w:type="gramEnd"/>
      <w:r w:rsidRPr="00F022CA">
        <w:rPr>
          <w:rFonts w:ascii="Times New Roman" w:hAnsi="Times New Roman" w:cs="Times New Roman"/>
          <w:sz w:val="24"/>
          <w:szCs w:val="32"/>
          <w:lang w:val="en-IN"/>
        </w:rPr>
        <w:t>a, b[</w:t>
      </w:r>
      <w:proofErr w:type="spellStart"/>
      <w:r w:rsidRPr="00F022CA">
        <w:rPr>
          <w:rFonts w:ascii="Times New Roman" w:hAnsi="Times New Roman" w:cs="Times New Roman"/>
          <w:sz w:val="24"/>
          <w:szCs w:val="32"/>
          <w:lang w:val="en-IN"/>
        </w:rPr>
        <w:t>i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], MOD)) % MOD;</w:t>
      </w:r>
    </w:p>
    <w:p w14:paraId="232F7EC3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    a =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32"/>
          <w:lang w:val="en-IN"/>
        </w:rPr>
        <w:t>powMod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(</w:t>
      </w:r>
      <w:proofErr w:type="gramEnd"/>
      <w:r w:rsidRPr="00F022CA">
        <w:rPr>
          <w:rFonts w:ascii="Times New Roman" w:hAnsi="Times New Roman" w:cs="Times New Roman"/>
          <w:sz w:val="24"/>
          <w:szCs w:val="32"/>
          <w:lang w:val="en-IN"/>
        </w:rPr>
        <w:t>a, 10, MOD);</w:t>
      </w:r>
    </w:p>
    <w:p w14:paraId="701EC56B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}</w:t>
      </w:r>
    </w:p>
    <w:p w14:paraId="67889E1E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return result;</w:t>
      </w:r>
    </w:p>
    <w:p w14:paraId="0FDFC2C3" w14:textId="02E976EB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}</w:t>
      </w:r>
    </w:p>
    <w:p w14:paraId="163F6AD0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int </w:t>
      </w:r>
      <w:proofErr w:type="spellStart"/>
      <w:proofErr w:type="gramStart"/>
      <w:r w:rsidRPr="00F022CA">
        <w:rPr>
          <w:rFonts w:ascii="Times New Roman" w:hAnsi="Times New Roman" w:cs="Times New Roman"/>
          <w:sz w:val="24"/>
          <w:szCs w:val="32"/>
          <w:lang w:val="en-IN"/>
        </w:rPr>
        <w:t>powMod</w:t>
      </w:r>
      <w:proofErr w:type="spellEnd"/>
      <w:r w:rsidRPr="00F022CA">
        <w:rPr>
          <w:rFonts w:ascii="Times New Roman" w:hAnsi="Times New Roman" w:cs="Times New Roman"/>
          <w:sz w:val="24"/>
          <w:szCs w:val="32"/>
          <w:lang w:val="en-IN"/>
        </w:rPr>
        <w:t>(</w:t>
      </w:r>
      <w:proofErr w:type="gramEnd"/>
      <w:r w:rsidRPr="00F022CA">
        <w:rPr>
          <w:rFonts w:ascii="Times New Roman" w:hAnsi="Times New Roman" w:cs="Times New Roman"/>
          <w:sz w:val="24"/>
          <w:szCs w:val="32"/>
          <w:lang w:val="en-IN"/>
        </w:rPr>
        <w:t>int a, int b, int MOD) {</w:t>
      </w:r>
    </w:p>
    <w:p w14:paraId="19F17B57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int res = 1;</w:t>
      </w:r>
    </w:p>
    <w:p w14:paraId="601580E9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while (b &gt; 0) {</w:t>
      </w:r>
    </w:p>
    <w:p w14:paraId="33FF4F59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    if (b % 2 == 1) res = (res * a) % MOD;</w:t>
      </w:r>
    </w:p>
    <w:p w14:paraId="6493E7F7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    a = (a * a) % MOD;</w:t>
      </w:r>
    </w:p>
    <w:p w14:paraId="1936D862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    b /= 2;</w:t>
      </w:r>
    </w:p>
    <w:p w14:paraId="6817DF6C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}</w:t>
      </w:r>
    </w:p>
    <w:p w14:paraId="76E3186F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    return res;</w:t>
      </w:r>
    </w:p>
    <w:p w14:paraId="012D513D" w14:textId="77777777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 xml:space="preserve">    }</w:t>
      </w:r>
    </w:p>
    <w:p w14:paraId="0B531ECF" w14:textId="42924ED4" w:rsidR="00F022CA" w:rsidRPr="00F022CA" w:rsidRDefault="00F022CA" w:rsidP="00F022CA">
      <w:pPr>
        <w:spacing w:after="0"/>
        <w:jc w:val="both"/>
        <w:rPr>
          <w:rFonts w:ascii="Times New Roman" w:hAnsi="Times New Roman" w:cs="Times New Roman"/>
          <w:sz w:val="24"/>
          <w:szCs w:val="32"/>
          <w:lang w:val="en-IN"/>
        </w:rPr>
      </w:pPr>
      <w:r w:rsidRPr="00F022CA">
        <w:rPr>
          <w:rFonts w:ascii="Times New Roman" w:hAnsi="Times New Roman" w:cs="Times New Roman"/>
          <w:sz w:val="24"/>
          <w:szCs w:val="32"/>
          <w:lang w:val="en-IN"/>
        </w:rPr>
        <w:t>};</w:t>
      </w:r>
    </w:p>
    <w:p w14:paraId="0EA2CD31" w14:textId="2CA684EA" w:rsidR="00F022CA" w:rsidRDefault="00F022CA" w:rsidP="0051063F">
      <w:pPr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Output:</w:t>
      </w:r>
    </w:p>
    <w:p w14:paraId="0B45D050" w14:textId="465A2E65" w:rsidR="00F022CA" w:rsidRPr="00F022CA" w:rsidRDefault="00F022CA" w:rsidP="0051063F">
      <w:pPr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 w:rsidRPr="00F022CA">
        <w:rPr>
          <w:rFonts w:ascii="Times New Roman" w:hAnsi="Times New Roman" w:cs="Times New Roman"/>
          <w:b/>
          <w:sz w:val="28"/>
          <w:szCs w:val="32"/>
          <w:lang w:val="en-IN"/>
        </w:rPr>
        <w:drawing>
          <wp:inline distT="0" distB="0" distL="0" distR="0" wp14:anchorId="0CB2BFA5" wp14:editId="15DE6CC5">
            <wp:extent cx="1933575" cy="299950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1658" cy="301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77777777" w:rsidR="004C4BC8" w:rsidRPr="00846BA3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6B04FAC8" w14:textId="0D9BE91D" w:rsidR="004C4BC8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7: Beautiful Array</w:t>
      </w:r>
    </w:p>
    <w:p w14:paraId="314AC624" w14:textId="36C1382A" w:rsidR="00F022CA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Code:</w:t>
      </w:r>
    </w:p>
    <w:p w14:paraId="18169962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360713E0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489258F5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ector&lt;int&gt;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beautifulArray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int n) {</w:t>
      </w:r>
    </w:p>
    <w:p w14:paraId="316B8E04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int&gt; result = {1};</w:t>
      </w:r>
    </w:p>
    <w:p w14:paraId="0633EF39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result.size</w:t>
      </w:r>
      <w:proofErr w:type="spellEnd"/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) &lt; n) {</w:t>
      </w:r>
    </w:p>
    <w:p w14:paraId="116D00ED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vector&lt;int&gt; temp;</w:t>
      </w:r>
    </w:p>
    <w:p w14:paraId="1DC945D0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for (int </w:t>
      </w:r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x :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result) {</w:t>
      </w:r>
    </w:p>
    <w:p w14:paraId="4D87FB80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x * 2 - 1 &lt;= n)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x * 2 - 1);</w:t>
      </w:r>
    </w:p>
    <w:p w14:paraId="74C84D84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4352AFFF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for (int </w:t>
      </w:r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x :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result) {</w:t>
      </w:r>
    </w:p>
    <w:p w14:paraId="5636AAF8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x * 2 &lt;= n)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x * 2);</w:t>
      </w:r>
    </w:p>
    <w:p w14:paraId="0A49C410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4AF356BB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result = temp;</w:t>
      </w:r>
    </w:p>
    <w:p w14:paraId="74531142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31C9FC33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result;</w:t>
      </w:r>
    </w:p>
    <w:p w14:paraId="2CDD07AC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3BB43005" w14:textId="356E28B1" w:rsid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5E1BDD59" w14:textId="3C658CFA" w:rsidR="00F022CA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1EDE1A28" w14:textId="4992D1A6" w:rsidR="00F022CA" w:rsidRPr="00F022CA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F022CA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2081AA25" wp14:editId="318CAA8E">
            <wp:extent cx="1762125" cy="248689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5582" cy="249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0BB09" w14:textId="7C77D39D" w:rsidR="00F022CA" w:rsidRDefault="00F022CA" w:rsidP="004C4BC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31051874" w14:textId="3045AF42" w:rsidR="00F022CA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8: The Skyline Problem</w:t>
      </w:r>
    </w:p>
    <w:p w14:paraId="7C61438D" w14:textId="610078E8" w:rsidR="00F022CA" w:rsidRDefault="00F022CA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51E60E3F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01BD6AC5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5AB5BFE9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ector&lt;vector&lt;int&gt;&gt;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getSkyline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vector&lt;vector&lt;int&gt;&gt;&amp; buildings) {</w:t>
      </w:r>
    </w:p>
    <w:p w14:paraId="09903E45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vector&lt;int&gt;&gt; result;</w:t>
      </w:r>
    </w:p>
    <w:p w14:paraId="1DBE504B" w14:textId="771C140C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lastRenderedPageBreak/>
        <w:t xml:space="preserve">        vector&lt;pair&lt;int, int&gt;&gt; heights;</w:t>
      </w:r>
    </w:p>
    <w:p w14:paraId="291B1B19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auto&amp; </w:t>
      </w:r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building :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buildings) {</w:t>
      </w:r>
    </w:p>
    <w:p w14:paraId="0FEB5D5C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s.push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{building[0], -building[2]});</w:t>
      </w:r>
    </w:p>
    <w:p w14:paraId="53694CA4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s.push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{building[1], building[2]});</w:t>
      </w:r>
    </w:p>
    <w:p w14:paraId="7572769E" w14:textId="252427EA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28B1A0D5" w14:textId="75003CA9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sort(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s.begin</w:t>
      </w:r>
      <w:proofErr w:type="spellEnd"/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,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s.end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));</w:t>
      </w:r>
    </w:p>
    <w:p w14:paraId="4173D841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multiset&lt;int&gt;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activeHeights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{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0};</w:t>
      </w:r>
    </w:p>
    <w:p w14:paraId="61404EC2" w14:textId="2EBBC84F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prev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0;</w:t>
      </w:r>
    </w:p>
    <w:p w14:paraId="7B1A429D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auto&amp; </w:t>
      </w:r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 :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heights) {</w:t>
      </w:r>
    </w:p>
    <w:p w14:paraId="397A6E95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.second</w:t>
      </w:r>
      <w:proofErr w:type="spellEnd"/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 0) {</w:t>
      </w:r>
    </w:p>
    <w:p w14:paraId="28F11330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activeHeights.inser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-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.second</w:t>
      </w:r>
      <w:proofErr w:type="spellEnd"/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4379CFBC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 else {</w:t>
      </w:r>
    </w:p>
    <w:p w14:paraId="33233B16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activeHeights.erase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activeHeights.find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.second</w:t>
      </w:r>
      <w:proofErr w:type="spellEnd"/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));</w:t>
      </w:r>
    </w:p>
    <w:p w14:paraId="00EF0184" w14:textId="39A94B55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3648E8DE" w14:textId="55F8823D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urrent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*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activeHeights.rbegin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);</w:t>
      </w:r>
    </w:p>
    <w:p w14:paraId="261A6597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urrent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!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=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prev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5DB81CA2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proofErr w:type="gram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result.push</w:t>
      </w:r>
      <w:proofErr w:type="gram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({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height.firs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,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urrent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});</w:t>
      </w:r>
    </w:p>
    <w:p w14:paraId="7B2F5754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prev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</w:t>
      </w:r>
      <w:proofErr w:type="spellStart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currentMaxHeight</w:t>
      </w:r>
      <w:proofErr w:type="spellEnd"/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;</w:t>
      </w:r>
    </w:p>
    <w:p w14:paraId="6236219B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083B7FDB" w14:textId="61AE0201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6DA49899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result;</w:t>
      </w:r>
    </w:p>
    <w:p w14:paraId="5E7F0D95" w14:textId="77777777" w:rsidR="00F022CA" w:rsidRP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6A2B5836" w14:textId="0B39FA9C" w:rsidR="00F022CA" w:rsidRDefault="00F022CA" w:rsidP="00F022CA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F022CA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4A4FFC07" w14:textId="4412B1F0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1C4113FD" w14:textId="6D55C327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D50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3D3E1E64" wp14:editId="72096432">
            <wp:extent cx="5610224" cy="26323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3326" cy="2643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CAC14" w14:textId="1066003A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89BE8BD" w14:textId="203C64FE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7FB1EF1" w14:textId="0D7BA34F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Q9: Reverse Pairs</w:t>
      </w:r>
    </w:p>
    <w:p w14:paraId="5B34B556" w14:textId="04AB4E54" w:rsidR="003D50AD" w:rsidRDefault="003D50AD" w:rsidP="00F022CA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5953A90C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79890C9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19B612BF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reversePair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78F9DAE9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ergeSort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, 0,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) - 1);</w:t>
      </w:r>
    </w:p>
    <w:p w14:paraId="30CE5E3D" w14:textId="6659C4CC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78020EA4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ergeSort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, int left, int right) {</w:t>
      </w:r>
    </w:p>
    <w:p w14:paraId="01F8AA89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f (left &gt;= right) return 0;</w:t>
      </w:r>
    </w:p>
    <w:p w14:paraId="3BB2EE1C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mid = left + (right - left) / 2;</w:t>
      </w:r>
    </w:p>
    <w:p w14:paraId="5A6585AF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count =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ergeSort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, left, mid) +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ergeSort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, mid + 1, right);</w:t>
      </w:r>
    </w:p>
    <w:p w14:paraId="03C66F6F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count += </w:t>
      </w:r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erge(</w:t>
      </w:r>
      <w:proofErr w:type="spellStart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, left, mid, right);</w:t>
      </w:r>
    </w:p>
    <w:p w14:paraId="6EAD952B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count;</w:t>
      </w:r>
    </w:p>
    <w:p w14:paraId="07B00F7B" w14:textId="61892B94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084E9A7C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merge(vector&lt;int&gt;&amp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, int left, int mid, int right) {</w:t>
      </w:r>
    </w:p>
    <w:p w14:paraId="4A892E62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count = 0;</w:t>
      </w:r>
    </w:p>
    <w:p w14:paraId="0BC54D4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j = mid + 1;</w:t>
      </w:r>
    </w:p>
    <w:p w14:paraId="2B336BCD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</w:p>
    <w:p w14:paraId="6EBB4F5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left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= mid; ++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22E0B652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while (j &lt;= right &amp;&amp; (long </w:t>
      </w:r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long)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] &gt; 2 * (long long)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j]) {</w:t>
      </w:r>
    </w:p>
    <w:p w14:paraId="21BF344B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++j;</w:t>
      </w:r>
    </w:p>
    <w:p w14:paraId="3F45E62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779C50B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count += (j - (mid + 1));</w:t>
      </w:r>
    </w:p>
    <w:p w14:paraId="21AAEA9C" w14:textId="398940D6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34F72D74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int&gt; temp;</w:t>
      </w:r>
    </w:p>
    <w:p w14:paraId="09977943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left, k = mid + 1;</w:t>
      </w:r>
    </w:p>
    <w:p w14:paraId="1313A2B6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= mid &amp;&amp; k &lt;= right) {</w:t>
      </w:r>
    </w:p>
    <w:p w14:paraId="7355C966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 &lt;=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k])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++]);</w:t>
      </w:r>
    </w:p>
    <w:p w14:paraId="3D1C517B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k++]);</w:t>
      </w:r>
    </w:p>
    <w:p w14:paraId="026EA63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69EC41BB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= mid)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++]);</w:t>
      </w:r>
    </w:p>
    <w:p w14:paraId="24C9A4DC" w14:textId="779F68ED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k &lt;= right)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temp.push</w:t>
      </w:r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k++]);</w:t>
      </w:r>
    </w:p>
    <w:p w14:paraId="66C6441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left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= right; ++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5F301594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 = </w:t>
      </w:r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temp[</w:t>
      </w:r>
      <w:proofErr w:type="spellStart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- left];</w:t>
      </w:r>
    </w:p>
    <w:p w14:paraId="52B8B112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126DE55F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</w:p>
    <w:p w14:paraId="1D051B38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count;</w:t>
      </w:r>
    </w:p>
    <w:p w14:paraId="67F2058A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3AE895BA" w14:textId="1CDFC5DD" w:rsid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59A0B9F2" w14:textId="72D8B197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7E21DDB8" w14:textId="5A5DE143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D50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drawing>
          <wp:inline distT="0" distB="0" distL="0" distR="0" wp14:anchorId="12EF5A30" wp14:editId="6CD5B27C">
            <wp:extent cx="2219149" cy="177338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51340" cy="179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79D81" w14:textId="23EF2E2C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9CB262D" w14:textId="53DB8B53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0: Longest Increasing Sequence ||</w:t>
      </w:r>
    </w:p>
    <w:p w14:paraId="287CCFE3" w14:textId="3E7A3D8F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778B65FB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39D44DCA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20B8FEC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lengthOfLI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7411C059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f (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.empty</w:t>
      </w:r>
      <w:proofErr w:type="spellEnd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)) return 0;</w:t>
      </w:r>
    </w:p>
    <w:p w14:paraId="5657B7D9" w14:textId="33B05C12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int&gt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), 1);</w:t>
      </w:r>
    </w:p>
    <w:p w14:paraId="7E34DAA4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1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); ++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4CB4CB79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for (int j = 0; j &lt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; ++j) {</w:t>
      </w:r>
    </w:p>
    <w:p w14:paraId="4EEED193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 &gt;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j]) {</w:t>
      </w:r>
    </w:p>
    <w:p w14:paraId="3AEACE77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   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] = max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,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[j] + 1);</w:t>
      </w:r>
    </w:p>
    <w:p w14:paraId="5CFF91CE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}</w:t>
      </w:r>
    </w:p>
    <w:p w14:paraId="53897F3A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7DA4276B" w14:textId="4D03CA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1D89352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*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max_element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.begin</w:t>
      </w:r>
      <w:proofErr w:type="spellEnd"/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,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dp.end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));</w:t>
      </w:r>
    </w:p>
    <w:p w14:paraId="33C7CCD7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72987428" w14:textId="0FC8F5FC" w:rsid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018ED703" w14:textId="30A7E275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33A77633" w14:textId="5D2D24F3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D50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0E1ACCBD" wp14:editId="13B9BAD3">
            <wp:extent cx="3114333" cy="18426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7510" cy="185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F5951" w14:textId="53FCC718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36EBF48" w14:textId="6B23B2DB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Q11: Merge Sorted Array</w:t>
      </w:r>
    </w:p>
    <w:p w14:paraId="539177F0" w14:textId="0FEAF690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07FDD013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2F241C87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176746A7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oid merge(vector&lt;int&gt;&amp; nums1, int m, vector&lt;int&gt;&amp; nums2, int n) {</w:t>
      </w:r>
    </w:p>
    <w:p w14:paraId="700E45D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m - 1, j = n - 1, k = m + n - 1;</w:t>
      </w:r>
    </w:p>
    <w:p w14:paraId="6E9931E6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gt;= 0 &amp;&amp; j &gt;= 0) {</w:t>
      </w:r>
    </w:p>
    <w:p w14:paraId="061C2FC8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nums1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] &gt; nums2[j]) nums1[k--] = nums1[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--];</w:t>
      </w:r>
    </w:p>
    <w:p w14:paraId="0261BC7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nums1[k--] = nums2[j--];</w:t>
      </w:r>
    </w:p>
    <w:p w14:paraId="7A86D1AD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2126D483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j &gt;= 0) nums1[k--] = nums2[j--];</w:t>
      </w:r>
    </w:p>
    <w:p w14:paraId="69B356F7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44019A2D" w14:textId="75627348" w:rsid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5CED7B41" w14:textId="6C0800EC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0A184E5B" w14:textId="1C04EF35" w:rsidR="003D50AD" w:rsidRP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4598C7D" wp14:editId="1ADD1EAF">
            <wp:extent cx="3161621" cy="349827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69597" cy="350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4C12C" w14:textId="2FEEDDEA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79C438A4" w14:textId="432E9BBB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2: First Bad Version</w:t>
      </w:r>
    </w:p>
    <w:p w14:paraId="6E193B48" w14:textId="6BEDF7AB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23373669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182F0D8C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60277E9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proofErr w:type="gram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firstBadVersion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nt n) {</w:t>
      </w:r>
    </w:p>
    <w:p w14:paraId="662F37D2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left = 1, right = n;</w:t>
      </w:r>
    </w:p>
    <w:p w14:paraId="3C7D6781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lastRenderedPageBreak/>
        <w:t xml:space="preserve">        while (left &lt; right) {</w:t>
      </w:r>
    </w:p>
    <w:p w14:paraId="31F88F23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mid = left + (right - left) / 2;</w:t>
      </w:r>
    </w:p>
    <w:p w14:paraId="2798124D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isBadVersion</w:t>
      </w:r>
      <w:proofErr w:type="spellEnd"/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(mid)) right = mid;</w:t>
      </w:r>
    </w:p>
    <w:p w14:paraId="1002CC9F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left = mid + 1;</w:t>
      </w:r>
    </w:p>
    <w:p w14:paraId="5670AF86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3C0A97A0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left;</w:t>
      </w:r>
    </w:p>
    <w:p w14:paraId="7D6796D5" w14:textId="77777777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234347C5" w14:textId="0A12750D" w:rsidR="003D50AD" w:rsidRPr="003D50AD" w:rsidRDefault="003D50AD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3D50AD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00102EB8" w14:textId="7BF44D44" w:rsidR="003D50AD" w:rsidRDefault="003D50AD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66453225" w14:textId="72C00DC4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3EB6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07884A05" wp14:editId="1AD183F5">
            <wp:extent cx="2114550" cy="233449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23379" cy="234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D0825" w14:textId="3EE924F0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113AE554" w14:textId="1E045858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3: Sort Colon</w:t>
      </w:r>
    </w:p>
    <w:p w14:paraId="27BDD980" w14:textId="0BE2BDFE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37999C35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1B0A5ED2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77E44F4A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oid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sortColor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0CC2C225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low = 0, mid = 0, high = </w:t>
      </w:r>
      <w:proofErr w:type="spellStart"/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) - 1;</w:t>
      </w:r>
    </w:p>
    <w:p w14:paraId="269ECD73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mid &lt;= high) {</w:t>
      </w:r>
    </w:p>
    <w:p w14:paraId="353C7D9C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[mid] == 0) swap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low++],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[mid++]);</w:t>
      </w:r>
    </w:p>
    <w:p w14:paraId="6CAB926D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if 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[mid] == 1) mid++;</w:t>
      </w:r>
    </w:p>
    <w:p w14:paraId="0D1D47C0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swap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mid],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[high--]);</w:t>
      </w:r>
    </w:p>
    <w:p w14:paraId="375656CF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064D16AC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149F5D8B" w14:textId="566B854C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153C6C2A" w14:textId="75E59304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31B242F6" w14:textId="77777777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3B79AA5E" w14:textId="77777777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0345FB90" w14:textId="458999C9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3EB6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drawing>
          <wp:inline distT="0" distB="0" distL="0" distR="0" wp14:anchorId="450EACE6" wp14:editId="44E2C1D9">
            <wp:extent cx="2124074" cy="19950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50533" cy="201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925B" w14:textId="3A7B1D73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0258811" w14:textId="525F8F82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4: Top K Frequent Element</w:t>
      </w:r>
    </w:p>
    <w:p w14:paraId="371156E7" w14:textId="692FC445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04E5F46E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04DEDA8F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74735512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ector&lt;int&gt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topKFrequent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, int k) {</w:t>
      </w:r>
    </w:p>
    <w:p w14:paraId="07938B6E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unordered_ma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&lt;int, int&gt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freq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;</w:t>
      </w:r>
    </w:p>
    <w:p w14:paraId="4258A00D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 :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)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freq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[num]++;</w:t>
      </w:r>
    </w:p>
    <w:p w14:paraId="5D00E930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riority_queue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&lt;pair&lt;int, int&gt;&gt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q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;</w:t>
      </w:r>
    </w:p>
    <w:p w14:paraId="06FEC7CF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auto&amp; [num, count</w:t>
      </w:r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] :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freq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)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q.push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{count, num});</w:t>
      </w:r>
    </w:p>
    <w:p w14:paraId="7743FCDA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int&gt; result;</w:t>
      </w:r>
    </w:p>
    <w:p w14:paraId="0648414B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k--) {</w:t>
      </w:r>
    </w:p>
    <w:p w14:paraId="1CFD84BC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result.push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q.to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).second);</w:t>
      </w:r>
    </w:p>
    <w:p w14:paraId="44D9D366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q.po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738FC53F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6D8EEFE1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result;</w:t>
      </w:r>
    </w:p>
    <w:p w14:paraId="1F957D75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68898712" w14:textId="44FAA894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61754E12" w14:textId="5F21FCA5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35E63FB3" w14:textId="103D7687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3EB6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09B4DBDC" wp14:editId="76BEC94D">
            <wp:extent cx="2352311" cy="19673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73929" cy="198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CDB8" w14:textId="5E1C6122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Q:14 </w:t>
      </w:r>
      <w:r w:rsidRPr="00AE3EB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th Largest Element in an Array</w:t>
      </w:r>
    </w:p>
    <w:p w14:paraId="01C72C7F" w14:textId="72F52763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398C9561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614B7C35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27E8F285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findKthLargest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, int k) {</w:t>
      </w:r>
    </w:p>
    <w:p w14:paraId="2EAC960F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priority_queue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&lt;int, vector&lt;int&gt;, greater&lt;int&gt;&gt;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minHea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;</w:t>
      </w:r>
    </w:p>
    <w:p w14:paraId="2E058AB4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 :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25A6D949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minHeap.push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num);</w:t>
      </w:r>
    </w:p>
    <w:p w14:paraId="0CEA7A59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minHeap.size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 &gt; k) </w:t>
      </w:r>
      <w:proofErr w:type="spellStart"/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minHeap.po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1A645DFC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17764220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</w:t>
      </w:r>
      <w:proofErr w:type="spellStart"/>
      <w:proofErr w:type="gramStart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minHeap.top</w:t>
      </w:r>
      <w:proofErr w:type="spell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2ED3743B" w14:textId="7777777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41F503CA" w14:textId="011ED487" w:rsidR="00AE3EB6" w:rsidRPr="00AE3EB6" w:rsidRDefault="00AE3EB6" w:rsidP="00AE3EB6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AE3EB6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7CA068CF" w14:textId="16CBF166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28F88BEE" w14:textId="57736866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3EB6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20620DCA" wp14:editId="6A62480F">
            <wp:extent cx="2419350" cy="250074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2841" cy="2504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020D" w14:textId="438B67D3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561AD751" w14:textId="6809255F" w:rsidR="00AE3EB6" w:rsidRDefault="00AE3EB6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5: Find Peak Element</w:t>
      </w:r>
    </w:p>
    <w:p w14:paraId="41EBA433" w14:textId="211A654B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2344B983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1E8D990E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393565FC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findPeakElement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50963B5A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left = 0, right =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) - 1;</w:t>
      </w:r>
    </w:p>
    <w:p w14:paraId="2E6FDE7D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left &lt; right) {</w:t>
      </w:r>
    </w:p>
    <w:p w14:paraId="14B71F61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mid = left + (right - left) / 2;</w:t>
      </w:r>
    </w:p>
    <w:p w14:paraId="503B8808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mid] &gt;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id + 1]) right = mid;</w:t>
      </w:r>
    </w:p>
    <w:p w14:paraId="16DE72CD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left = mid + 1;</w:t>
      </w:r>
    </w:p>
    <w:p w14:paraId="6EE6D86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290978A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lastRenderedPageBreak/>
        <w:t xml:space="preserve">        return left;</w:t>
      </w:r>
    </w:p>
    <w:p w14:paraId="6B679622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0CACBB5A" w14:textId="7FF777E8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6AE6FC82" w14:textId="53BFEC4D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04D92AE8" w14:textId="50DF7805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05C07099" wp14:editId="49B571E7">
            <wp:extent cx="1943100" cy="202276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46349" cy="202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C2E23" w14:textId="4BC1A641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5F13D8B7" w14:textId="53D7D0D3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17: Merge Intervals</w:t>
      </w:r>
    </w:p>
    <w:p w14:paraId="1973062C" w14:textId="7FAF64CB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2CE0529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34CDD0BD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56CDA0A0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ector&lt;vector&lt;int&gt;&gt; merge(vector&lt;vector&lt;int&gt;&gt;&amp; intervals) {</w:t>
      </w:r>
    </w:p>
    <w:p w14:paraId="2997FC48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sort(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ntervals.begin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,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ntervals.end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));</w:t>
      </w:r>
    </w:p>
    <w:p w14:paraId="46B62E0C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vector&lt;vector&lt;int&gt;&gt; merged;</w:t>
      </w:r>
    </w:p>
    <w:p w14:paraId="56115EAC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auto&amp; </w:t>
      </w:r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nterval :</w:t>
      </w:r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intervals) {</w:t>
      </w:r>
    </w:p>
    <w:p w14:paraId="7369BDEE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erged.empty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 ||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erged.back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[1] &lt; interval[0]) </w:t>
      </w:r>
    </w:p>
    <w:p w14:paraId="3AA83E4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erged.push</w:t>
      </w:r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_back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interval);</w:t>
      </w:r>
    </w:p>
    <w:p w14:paraId="636B376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else </w:t>
      </w:r>
    </w:p>
    <w:p w14:paraId="233A9C41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erged.back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)[1] = max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merged.back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)[1], interval[1]);</w:t>
      </w:r>
    </w:p>
    <w:p w14:paraId="1A8937EA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1D32DEB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merged;</w:t>
      </w:r>
    </w:p>
    <w:p w14:paraId="439773CA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06BABBAE" w14:textId="2441EDA4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38DF510B" w14:textId="10467D94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7B4C57CD" w14:textId="3DB82EE4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drawing>
          <wp:inline distT="0" distB="0" distL="0" distR="0" wp14:anchorId="6F5B0DCF" wp14:editId="30CCD946">
            <wp:extent cx="3181350" cy="207818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0970" cy="208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BC036" w14:textId="4340C29C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2676B064" w14:textId="7B636294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Q18: </w:t>
      </w: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arch in Rotated Sorted Array</w:t>
      </w:r>
    </w:p>
    <w:p w14:paraId="2EC9C785" w14:textId="68AC3E6C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5161205E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162399E2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6ED31D82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search(vector&lt;int&gt;&amp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, int target) {</w:t>
      </w:r>
    </w:p>
    <w:p w14:paraId="341FFD16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left = 0, right =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() - 1;</w:t>
      </w:r>
    </w:p>
    <w:p w14:paraId="4A3D0E62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left &lt;= right) {</w:t>
      </w:r>
    </w:p>
    <w:p w14:paraId="235D93D4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mid = left + (right - left) / 2;</w:t>
      </w:r>
    </w:p>
    <w:p w14:paraId="57FCF7C4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mid] == target) return mid;</w:t>
      </w:r>
    </w:p>
    <w:p w14:paraId="1EBA0C8C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left] &lt;=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mid]) {</w:t>
      </w:r>
    </w:p>
    <w:p w14:paraId="62801160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left] &lt;= target &amp;&amp; target &lt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mid]) right = mid - 1;</w:t>
      </w:r>
    </w:p>
    <w:p w14:paraId="66278AC1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else left = mid + 1;</w:t>
      </w:r>
    </w:p>
    <w:p w14:paraId="16030A1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 else {</w:t>
      </w:r>
    </w:p>
    <w:p w14:paraId="0DA81258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[mid] &lt; target &amp;&amp; target &lt;=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right]) left = mid + 1;</w:t>
      </w:r>
    </w:p>
    <w:p w14:paraId="03D46D99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else right = mid - 1;</w:t>
      </w:r>
    </w:p>
    <w:p w14:paraId="077D3FD5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6B067929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72630F3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-1;</w:t>
      </w:r>
    </w:p>
    <w:p w14:paraId="5D4C35A8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32E3A568" w14:textId="4FB3452C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65361F91" w14:textId="2B718C57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3E21B9E6" w14:textId="4C93EE14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drawing>
          <wp:inline distT="0" distB="0" distL="0" distR="0" wp14:anchorId="62216428" wp14:editId="3A5AC8FE">
            <wp:extent cx="2066925" cy="252152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2445" cy="252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2EF8A" w14:textId="47DD9CAD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1BD081F9" w14:textId="4B220CCB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Q19: </w:t>
      </w: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iggle Sort II</w:t>
      </w:r>
    </w:p>
    <w:p w14:paraId="7451A63A" w14:textId="5C7ED0BF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Code: </w:t>
      </w:r>
    </w:p>
    <w:p w14:paraId="50966599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34C48755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72889F2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void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wiggleSort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vector&lt;int&gt;&amp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) {</w:t>
      </w:r>
    </w:p>
    <w:p w14:paraId="7E4F25E9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1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.size</w:t>
      </w:r>
      <w:proofErr w:type="spellEnd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)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++) {</w:t>
      </w:r>
    </w:p>
    <w:p w14:paraId="3D6E4E0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% 2 == 0 &amp;&amp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 &gt;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- 1]) || 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% 2 == 1 &amp;&amp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 &lt; 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- 1])) {</w:t>
      </w:r>
    </w:p>
    <w:p w14:paraId="4BB57D60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swap(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], </w:t>
      </w:r>
      <w:proofErr w:type="spellStart"/>
      <w:proofErr w:type="gramStart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nums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[</w:t>
      </w:r>
      <w:proofErr w:type="spellStart"/>
      <w:proofErr w:type="gram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- 1]);</w:t>
      </w:r>
    </w:p>
    <w:p w14:paraId="0C97A33F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305E536C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2DB31E2B" w14:textId="77777777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081B16F1" w14:textId="4B99197C" w:rsidR="0055501E" w:rsidRPr="0055501E" w:rsidRDefault="0055501E" w:rsidP="0055501E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5501E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7BC3DE21" w14:textId="4B7376EC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27A62383" w14:textId="0A666045" w:rsidR="0055501E" w:rsidRDefault="0055501E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5501E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11EA8D40" wp14:editId="3060BE04">
            <wp:extent cx="1989604" cy="2368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1076" cy="245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7EF1E" w14:textId="6B9118D5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Q20: </w:t>
      </w:r>
      <w:r w:rsidRPr="0000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th Smallest Element in a Sorted Matrix</w:t>
      </w:r>
    </w:p>
    <w:p w14:paraId="38729199" w14:textId="2B793C06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3F6062D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6FBCE350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3C697504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int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kthSmallest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vector&lt;vector&lt;int&gt;&gt;&amp; matrix, int k) {</w:t>
      </w:r>
    </w:p>
    <w:p w14:paraId="34BAE52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n = </w:t>
      </w:r>
      <w:proofErr w:type="spellStart"/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trix.size</w:t>
      </w:r>
      <w:proofErr w:type="spellEnd"/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);</w:t>
      </w:r>
    </w:p>
    <w:p w14:paraId="00F60D0C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auto comp = [&amp;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trix]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pair&lt;int, int&gt;&amp; a, pair&lt;int, int&gt;&amp; b) {</w:t>
      </w:r>
    </w:p>
    <w:p w14:paraId="7A5F2CD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return matrix[</w:t>
      </w:r>
      <w:proofErr w:type="spellStart"/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a.first</w:t>
      </w:r>
      <w:proofErr w:type="spellEnd"/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][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a.second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] &gt; matrix[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b.first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][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b.second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];</w:t>
      </w:r>
    </w:p>
    <w:p w14:paraId="3048501C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;</w:t>
      </w:r>
    </w:p>
    <w:p w14:paraId="613607EE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priority_queue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&lt;pair&lt;int, int&gt;, vector&lt;pair&lt;int, int&gt;&gt;,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decltype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(comp)&gt;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Heap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comp);</w:t>
      </w:r>
    </w:p>
    <w:p w14:paraId="70DB136B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</w:t>
      </w:r>
    </w:p>
    <w:p w14:paraId="1F84E78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for (int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0;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&lt; n;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++) {</w:t>
      </w:r>
    </w:p>
    <w:p w14:paraId="48B32964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Heap.push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{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i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, 0});</w:t>
      </w:r>
    </w:p>
    <w:p w14:paraId="094876C0" w14:textId="1ACBC305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3C005B5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k--) {</w:t>
      </w:r>
    </w:p>
    <w:p w14:paraId="74BD36A0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auto [row, col] = </w:t>
      </w:r>
      <w:proofErr w:type="spellStart"/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Heap.top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19E59B67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</w:t>
      </w:r>
      <w:proofErr w:type="spellStart"/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Heap.pop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;</w:t>
      </w:r>
    </w:p>
    <w:p w14:paraId="18877AE3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col + 1 &lt; n) {</w:t>
      </w:r>
    </w:p>
    <w:p w14:paraId="2082205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Heap.push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{row, col + 1});</w:t>
      </w:r>
    </w:p>
    <w:p w14:paraId="3B1FAD8E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4951F56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k == 0) {</w:t>
      </w:r>
    </w:p>
    <w:p w14:paraId="684061EF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return matrix[row][col];</w:t>
      </w:r>
    </w:p>
    <w:p w14:paraId="08F9EEC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774A4A24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780B3EF6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-1;</w:t>
      </w:r>
    </w:p>
    <w:p w14:paraId="627B552E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65007790" w14:textId="307FC29E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1FB53664" w14:textId="1605498C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63E33236" w14:textId="38FB1020" w:rsidR="00007E37" w:rsidRDefault="00007E37" w:rsidP="003D50AD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drawing>
          <wp:inline distT="0" distB="0" distL="0" distR="0" wp14:anchorId="1BDA7A8A" wp14:editId="6D2B80DA">
            <wp:extent cx="3514104" cy="232063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34897" cy="233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2FF7" w14:textId="7D5930B6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Q21: </w:t>
      </w:r>
      <w:r w:rsidRPr="0000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e</w:t>
      </w:r>
      <w:bookmarkStart w:id="0" w:name="_GoBack"/>
      <w:bookmarkEnd w:id="0"/>
      <w:r w:rsidRPr="0000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an of Two Sorted Arrays</w:t>
      </w:r>
    </w:p>
    <w:p w14:paraId="61AEA8D5" w14:textId="69E89F7D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78D1C711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class Solution {</w:t>
      </w:r>
    </w:p>
    <w:p w14:paraId="22CEE1AF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public:</w:t>
      </w:r>
    </w:p>
    <w:p w14:paraId="75B4B43D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double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findMedianSortedArrays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vector&lt;int&gt;&amp; nums1, vector&lt;int&gt;&amp; nums2) {</w:t>
      </w:r>
    </w:p>
    <w:p w14:paraId="307374CF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m = nums1.size(), n = nums2.size();</w:t>
      </w:r>
    </w:p>
    <w:p w14:paraId="4CD6112C" w14:textId="7AB0DBDF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f (m &gt; n) return </w:t>
      </w:r>
      <w:proofErr w:type="spellStart"/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findMedianSortedArrays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nums2, nums1);</w:t>
      </w: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</w:p>
    <w:p w14:paraId="4B5D9C47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int left = 0, right = m,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dCount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= (m + n + 1) / 2;</w:t>
      </w:r>
    </w:p>
    <w:p w14:paraId="61411AB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while (left &lt;= right) {</w:t>
      </w:r>
    </w:p>
    <w:p w14:paraId="19AAF743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mid1 = left + (right - left) / 2;</w:t>
      </w:r>
    </w:p>
    <w:p w14:paraId="7D2D4369" w14:textId="4DA8004C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mid2 = </w:t>
      </w:r>
      <w:proofErr w:type="spell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dCount</w:t>
      </w:r>
      <w:proofErr w:type="spell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- mid1;</w:t>
      </w: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</w:p>
    <w:p w14:paraId="4C800F86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l1 = (mid1 == 0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 ?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INT_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 :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nums1[mid1 - 1];</w:t>
      </w:r>
    </w:p>
    <w:p w14:paraId="67E07599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l2 = (mid2 == 0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 ?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INT_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IN :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nums2[mid2 - 1];</w:t>
      </w:r>
    </w:p>
    <w:p w14:paraId="290C5A55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r1 = (mid1 == m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 ?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INT_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X :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nums1[mid1];</w:t>
      </w:r>
    </w:p>
    <w:p w14:paraId="3A42018A" w14:textId="600ADBF9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nt r2 = (mid2 == n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) ?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INT_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X :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nums2[mid2];</w:t>
      </w: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</w:t>
      </w:r>
    </w:p>
    <w:p w14:paraId="1141E62D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if (l1 &lt;= r2 &amp;&amp; l2 &lt;= r1) {</w:t>
      </w:r>
    </w:p>
    <w:p w14:paraId="2827F410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if ((m + n) % 2 == 0) </w:t>
      </w:r>
    </w:p>
    <w:p w14:paraId="1FCAC7A1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    return (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x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l1, l2) + min(r1, r2)) / 2.0;</w:t>
      </w:r>
    </w:p>
    <w:p w14:paraId="41593FB5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else </w:t>
      </w:r>
    </w:p>
    <w:p w14:paraId="17EDE2E4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    return </w:t>
      </w:r>
      <w:proofErr w:type="gramStart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max(</w:t>
      </w:r>
      <w:proofErr w:type="gramEnd"/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l1, l2);</w:t>
      </w:r>
    </w:p>
    <w:p w14:paraId="1C25FA0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 else if (l1 &gt; r2) {</w:t>
      </w:r>
    </w:p>
    <w:p w14:paraId="77F5B70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right = mid1 - 1;</w:t>
      </w:r>
    </w:p>
    <w:p w14:paraId="287B9B9A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 else {</w:t>
      </w:r>
    </w:p>
    <w:p w14:paraId="290D39CA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    left = mid1 + 1;</w:t>
      </w:r>
    </w:p>
    <w:p w14:paraId="7B6EC1DC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    }</w:t>
      </w:r>
    </w:p>
    <w:p w14:paraId="63102010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}</w:t>
      </w:r>
    </w:p>
    <w:p w14:paraId="7CAAEB7D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    return 0.0;</w:t>
      </w:r>
    </w:p>
    <w:p w14:paraId="441906E8" w14:textId="77777777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    }</w:t>
      </w:r>
    </w:p>
    <w:p w14:paraId="1C3B789F" w14:textId="0F2ACCB9" w:rsidR="00007E37" w:rsidRPr="00007E37" w:rsidRDefault="00007E37" w:rsidP="00007E37">
      <w:pPr>
        <w:spacing w:after="0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007E37">
        <w:rPr>
          <w:rFonts w:ascii="Times New Roman" w:hAnsi="Times New Roman" w:cs="Times New Roman"/>
          <w:color w:val="000000" w:themeColor="text1"/>
          <w:sz w:val="24"/>
          <w:szCs w:val="28"/>
        </w:rPr>
        <w:t>};</w:t>
      </w:r>
    </w:p>
    <w:p w14:paraId="06D94E0B" w14:textId="6DEFE814" w:rsid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27A74107" w14:textId="0290E981" w:rsidR="00007E37" w:rsidRPr="00007E37" w:rsidRDefault="00007E37" w:rsidP="003D50AD">
      <w:pPr>
        <w:spacing w:after="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00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0C5AABB2" wp14:editId="6420750D">
            <wp:extent cx="2865908" cy="184958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99562" cy="187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7E37" w:rsidRPr="00007E37" w:rsidSect="00007E37">
      <w:headerReference w:type="default" r:id="rId28"/>
      <w:footerReference w:type="default" r:id="rId29"/>
      <w:pgSz w:w="12240" w:h="15840"/>
      <w:pgMar w:top="2250" w:right="1440" w:bottom="1440" w:left="1440" w:header="720" w:footer="28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C8536" w14:textId="77777777" w:rsidR="00EB2796" w:rsidRDefault="00EB2796" w:rsidP="000271CE">
      <w:pPr>
        <w:spacing w:after="0" w:line="240" w:lineRule="auto"/>
      </w:pPr>
      <w:r>
        <w:separator/>
      </w:r>
    </w:p>
  </w:endnote>
  <w:endnote w:type="continuationSeparator" w:id="0">
    <w:p w14:paraId="5DF2C0EC" w14:textId="77777777" w:rsidR="00EB2796" w:rsidRDefault="00EB2796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FFECD" w14:textId="6E81C301" w:rsidR="00007E37" w:rsidRDefault="00007E37">
    <w:pPr>
      <w:pStyle w:val="Footer"/>
    </w:pPr>
  </w:p>
  <w:p w14:paraId="0322EB4A" w14:textId="77777777" w:rsidR="00007E37" w:rsidRDefault="00007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8D562" w14:textId="77777777" w:rsidR="00EB2796" w:rsidRDefault="00EB2796" w:rsidP="000271CE">
      <w:pPr>
        <w:spacing w:after="0" w:line="240" w:lineRule="auto"/>
      </w:pPr>
      <w:r>
        <w:separator/>
      </w:r>
    </w:p>
  </w:footnote>
  <w:footnote w:type="continuationSeparator" w:id="0">
    <w:p w14:paraId="35C58FF9" w14:textId="77777777" w:rsidR="00EB2796" w:rsidRDefault="00EB2796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79BB1" w14:textId="77777777" w:rsidR="000271CE" w:rsidRDefault="00EB2796">
    <w:pPr>
      <w:pStyle w:val="Header"/>
    </w:pPr>
    <w:r>
      <w:rPr>
        <w:noProof/>
      </w:rPr>
      <w:pict w14:anchorId="4C9DDA07">
        <v:rect id="Rectangle 8" o:spid="_x0000_s2050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>
      <w:rPr>
        <w:noProof/>
      </w:rPr>
      <w:pict w14:anchorId="5EC21742">
        <v:group id="Group 10" o:spid="_x0000_s205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2051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2052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2053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 style="mso-next-textbox:#Rectangle 4">
                <w:txbxContent>
                  <w:p w14:paraId="57031B3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14:paraId="2D37D77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2054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2055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07E37"/>
    <w:rsid w:val="000271CE"/>
    <w:rsid w:val="00027889"/>
    <w:rsid w:val="00036A51"/>
    <w:rsid w:val="000964E2"/>
    <w:rsid w:val="000E2E4B"/>
    <w:rsid w:val="00135E1A"/>
    <w:rsid w:val="00160B0C"/>
    <w:rsid w:val="001927C7"/>
    <w:rsid w:val="00200A13"/>
    <w:rsid w:val="00244A9E"/>
    <w:rsid w:val="002B75FE"/>
    <w:rsid w:val="00316A4D"/>
    <w:rsid w:val="00340E25"/>
    <w:rsid w:val="003D50AD"/>
    <w:rsid w:val="003D75E4"/>
    <w:rsid w:val="004533E3"/>
    <w:rsid w:val="004C4BC8"/>
    <w:rsid w:val="004C5AE2"/>
    <w:rsid w:val="004D7521"/>
    <w:rsid w:val="0051063F"/>
    <w:rsid w:val="00530273"/>
    <w:rsid w:val="00536C38"/>
    <w:rsid w:val="0055501E"/>
    <w:rsid w:val="0055538C"/>
    <w:rsid w:val="005A1CE2"/>
    <w:rsid w:val="005A1DF5"/>
    <w:rsid w:val="006533C4"/>
    <w:rsid w:val="006804B4"/>
    <w:rsid w:val="007125FA"/>
    <w:rsid w:val="007A650C"/>
    <w:rsid w:val="00864647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D6CCA"/>
    <w:rsid w:val="00AE3EB6"/>
    <w:rsid w:val="00B15E51"/>
    <w:rsid w:val="00B62E39"/>
    <w:rsid w:val="00B91915"/>
    <w:rsid w:val="00B9459A"/>
    <w:rsid w:val="00BC1BDA"/>
    <w:rsid w:val="00C36C80"/>
    <w:rsid w:val="00C7385A"/>
    <w:rsid w:val="00CA0CDB"/>
    <w:rsid w:val="00D96D6E"/>
    <w:rsid w:val="00DB31BD"/>
    <w:rsid w:val="00DE22A8"/>
    <w:rsid w:val="00E23E68"/>
    <w:rsid w:val="00EB2796"/>
    <w:rsid w:val="00F022CA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9</Pages>
  <Words>1779</Words>
  <Characters>1014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Mohd Arshad</cp:lastModifiedBy>
  <cp:revision>21</cp:revision>
  <dcterms:created xsi:type="dcterms:W3CDTF">2022-06-05T03:53:00Z</dcterms:created>
  <dcterms:modified xsi:type="dcterms:W3CDTF">2025-02-05T05:20:00Z</dcterms:modified>
</cp:coreProperties>
</file>